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Okafor</w:t>
      </w:r>
      <w:r>
        <w:br/>
      </w:r>
      <w:r>
        <w:t xml:space="preserve">Director, Maritime Education &amp; Development</w:t>
      </w:r>
      <w:r>
        <w:br/>
      </w:r>
      <w:r>
        <w:t xml:space="preserve">Nigerian Maritime Administration and Safety Agency (NIMASA)</w:t>
      </w:r>
      <w:r>
        <w:br/>
      </w:r>
      <w:r>
        <w:t xml:space="preserve">Lagos Island, Lagos State</w:t>
      </w:r>
      <w:r>
        <w:br/>
      </w:r>
      <w:r>
        <w:t xml:space="preserve">Nigeria</w:t>
      </w:r>
    </w:p>
    <w:bookmarkStart w:id="20" w:name="Xb8098138e90fd18294ce762c9c361081259deb6"/>
    <w:p>
      <w:pPr>
        <w:pStyle w:val="Heading2"/>
      </w:pPr>
      <w:r>
        <w:t xml:space="preserve">Subject: Application for the NIMASA Maritime Excellence Scholarship</w:t>
      </w:r>
    </w:p>
    <w:p>
      <w:pPr>
        <w:pStyle w:val="FirstParagraph"/>
      </w:pPr>
      <w:r>
        <w:t xml:space="preserve">Dear Dr. Okafor,</w:t>
      </w:r>
    </w:p>
    <w:p>
      <w:pPr>
        <w:pStyle w:val="BodyText"/>
      </w:pPr>
      <w:r>
        <w:t xml:space="preserve">I am writing with profound enthusiasm to submit my application for the NIMASA Maritime Excellence Scholarship, a prestigious opportunity that aligns perfectly with my academic pursuits and career aspirations as a future Marine Engineer in Nigeria. As an undergraduate student at the University of Lagos (UNILAG) currently enrolled in the Department of Mechanical Engineering with a specialization track towards Marine Engineering, I have dedicated myself to mastering the technical disciplines essential for advancing Nigeria's maritime sector. This scholarship represents not merely financial support, but a critical investment in my potential to contribute meaningfully to Nigeria's economic and infrastructural development through excellence in marine engineering within Lagos and across our nation.</w:t>
      </w:r>
    </w:p>
    <w:p>
      <w:pPr>
        <w:pStyle w:val="BodyText"/>
      </w:pPr>
      <w:r>
        <w:t xml:space="preserve">My passion for marine engineering crystallized during my undergraduate studies at UNILAG, particularly through courses like Thermodynamics of Marine Systems, Ship Construction, and Maritime Safety Management. I was deeply moved by witnessing the operational challenges facing Nigeria's most critical maritime hub—Lagos. The congestion at Apapa Port, the strategic importance of the Lekki Deep Sea Port expansion project, and the vulnerability of our coastal communities to erosion have cemented my resolve to become a Marine Engineer who actively addresses these complex issues. Lagos State, as Nigeria's commercial nerve center and home to over 20 million people, demands innovative marine engineering solutions for its ports, waterways, and coastal infrastructure. I am committed to developing expertise that directly serves Lagos' needs—whether through optimizing cargo handling systems at Tin Can Island Port or designing resilient structures against the rising threat of coastal erosion along the Lagos Lagoon coastline.</w:t>
      </w:r>
    </w:p>
    <w:p>
      <w:pPr>
        <w:pStyle w:val="BodyText"/>
      </w:pPr>
      <w:r>
        <w:t xml:space="preserve">Academically, I maintain a consistent 4.2/5.0 GPA in my core engineering courses, placing me among the top 5% of my cohort. My final year project, "Sustainable Propulsion Systems for Inland Waterway Vessels in Lagos," involved fieldwork at the Lagos Lagoon and collaboration with local operators to assess fuel efficiency challenges. This research directly addressed a critical pain point: the high operational costs and environmental impact of diesel-powered water taxis that form the backbone of inland transport in Lagos. My findings, which proposed hybrid propulsion alternatives suitable for Nigeria's conditions, were presented at UNILAG's Annual Engineering Symposium and sparked interest from local maritime startups. I also completed a six-week industrial attachment with Transcontinental Shipping Limited in Port Harcourt—a valuable experience that exposed me to the realities of vessel maintenance logistics across Nigerian ports—but my ultimate focus remains on applying this knowledge within the dynamic environment of Lagos.</w:t>
      </w:r>
    </w:p>
    <w:p>
      <w:pPr>
        <w:pStyle w:val="BodyText"/>
      </w:pPr>
      <w:r>
        <w:t xml:space="preserve">The significance of this scholarship cannot be overstated for my trajectory as a Marine Engineer. The financial support would alleviate the burden of tuition and essential course materials, allowing me to fully concentrate on advanced coursework in Naval Architecture and Offshore Engineering without accruing significant debt. More importantly, it would provide access to specialized training modules on modern ship design software (like AutoCAD Marine and NAPA) that are critical for my professional development but currently beyond my budget. Crucially, the scholarship's emphasis on community impact resonates deeply with my vision: I plan to establish a technical support initiative for small-scale marine operators in Lagos, offering free workshops on vessel maintenance best practices to enhance safety and reduce operational downtime—a direct response to the frequent accidents affecting Lagos waterways.</w:t>
      </w:r>
    </w:p>
    <w:p>
      <w:pPr>
        <w:pStyle w:val="BodyText"/>
      </w:pPr>
      <w:r>
        <w:t xml:space="preserve">Nigeria stands at a pivotal moment. The government's National Integrated Maritime Policy (NIMP) prioritizes port modernization and maritime workforce development, recognizing that effective marine engineering is fundamental to unlocking our blue economy potential. As Lagos continues to grow as Africa's largest city and economic engine, the demand for skilled Marine Engineers capable of managing complex port operations, ensuring vessel safety in congested waterways, and developing climate-resilient infrastructure has never been greater. My goal is not merely to become a certified Marine Engineer but to be part of the solution driving Nigeria's maritime renaissance from within Lagos—where innovation meets reality every day. I have already begun networking with professionals at the Nigerian Ports Authority (NPA) in Lagos and participating in workshops organized by the Society of Nigerian Engineers (SNE), consistently seeking opportunities to learn about local industry challenges.</w:t>
      </w:r>
    </w:p>
    <w:p>
      <w:pPr>
        <w:pStyle w:val="BodyText"/>
      </w:pPr>
      <w:r>
        <w:t xml:space="preserve">I am confident that my academic record, hands-on experience addressing real-world maritime issues in Nigeria, and unwavering commitment to leveraging marine engineering for Lagos' development make me a strong candidate. The NIMASA Maritime Excellence Scholarship represents the catalyst I need to transition from academic excellence to tangible contribution. I am prepared to demonstrate not only technical proficiency but also leadership and dedication throughout this program, ensuring that every resource provided by NIMASA directly advances our nation's maritime goals.</w:t>
      </w:r>
    </w:p>
    <w:p>
      <w:pPr>
        <w:pStyle w:val="BodyText"/>
      </w:pPr>
      <w:r>
        <w:t xml:space="preserve">Thank you for considering my application. I have attached all required documents including transcripts, recommendation letters from my professors at UNILAG, and a detailed project summary of my marine engineering research. I welcome the opportunity to discuss how my skills and vision align with NIMASA's mission during an interview at your convenience.</w:t>
      </w:r>
    </w:p>
    <w:p>
      <w:pPr>
        <w:pStyle w:val="BodyText"/>
      </w:pPr>
      <w:r>
        <w:t xml:space="preserve">Sincerely,</w:t>
      </w:r>
    </w:p>
    <w:p>
      <w:pPr>
        <w:pStyle w:val="BodyText"/>
      </w:pPr>
      <w:r>
        <w:rPr>
          <w:bCs/>
          <w:b/>
        </w:rPr>
        <w:t xml:space="preserve">Chukwudi Okoro</w:t>
      </w:r>
      <w:r>
        <w:br/>
      </w:r>
      <w:r>
        <w:t xml:space="preserve">Undergraduate Student (Mechanical Engineering - Marine Specialization)</w:t>
      </w:r>
      <w:r>
        <w:br/>
      </w:r>
      <w:r>
        <w:t xml:space="preserve">University of Lagos, Akoka, Lagos</w:t>
      </w:r>
      <w:r>
        <w:br/>
      </w:r>
      <w:r>
        <w:t xml:space="preserve">Email: chukwudi.okoro@unilag.edu.ng</w:t>
      </w:r>
      <w:r>
        <w:br/>
      </w:r>
      <w:r>
        <w:t xml:space="preserve">Phone: +234 803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 Nigeria Lagos</dc:title>
  <dc:creator/>
  <dc:language>en</dc:language>
  <cp:keywords/>
  <dcterms:created xsi:type="dcterms:W3CDTF">2026-07-24T05:56:30Z</dcterms:created>
  <dcterms:modified xsi:type="dcterms:W3CDTF">2026-07-24T05:56:30Z</dcterms:modified>
</cp:coreProperties>
</file>

<file path=docProps/custom.xml><?xml version="1.0" encoding="utf-8"?>
<Properties xmlns="http://schemas.openxmlformats.org/officeDocument/2006/custom-properties" xmlns:vt="http://schemas.openxmlformats.org/officeDocument/2006/docPropsVTypes"/>
</file>